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E8D" w:rsidRPr="007E1D1B" w:rsidRDefault="00B83E8A" w:rsidP="007E1D1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  <w:r w:rsidRPr="007E1D1B">
        <w:rPr>
          <w:rFonts w:ascii="Times New Roman" w:hAnsi="Times New Roman" w:cs="Times New Roman"/>
          <w:b/>
          <w:sz w:val="24"/>
          <w:szCs w:val="24"/>
        </w:rPr>
        <w:t>NAZIV PODJETJA</w:t>
      </w:r>
      <w:r w:rsidR="003C743C" w:rsidRPr="007E1D1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E0E8D" w:rsidRPr="007E1D1B" w:rsidRDefault="00B83E8A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>Nas</w:t>
      </w:r>
      <w:bookmarkStart w:id="0" w:name="_GoBack"/>
      <w:bookmarkEnd w:id="0"/>
      <w:r w:rsidRPr="007E1D1B">
        <w:rPr>
          <w:rFonts w:ascii="Times New Roman" w:hAnsi="Times New Roman" w:cs="Times New Roman"/>
          <w:sz w:val="24"/>
          <w:szCs w:val="24"/>
        </w:rPr>
        <w:t>lov podjetja</w:t>
      </w:r>
    </w:p>
    <w:p w:rsidR="00AE0E8D" w:rsidRPr="007E1D1B" w:rsidRDefault="00B83E8A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>Poštna številka in kraj</w:t>
      </w:r>
      <w:r w:rsidR="003C743C" w:rsidRPr="007E1D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3E8A" w:rsidRPr="007E1D1B" w:rsidRDefault="00B83E8A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>Odgovorna oseba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(v nadaljevanju organizacija)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in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  <w:r w:rsidRPr="007E1D1B">
        <w:rPr>
          <w:rFonts w:ascii="Times New Roman" w:hAnsi="Times New Roman" w:cs="Times New Roman"/>
          <w:b/>
          <w:sz w:val="24"/>
          <w:szCs w:val="24"/>
        </w:rPr>
        <w:t xml:space="preserve">IME IN PRIIMEK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Naslov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Poštna številka in kraj </w:t>
      </w:r>
    </w:p>
    <w:p w:rsidR="00387C47" w:rsidRPr="007E1D1B" w:rsidRDefault="00387C47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>Dosežena stopnja izobrazbe in smer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Telefon: ...,  e-pošta: ...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Datum rojstva: ...,  davčna številka: ...,  št. osebnega računa: ... . </w:t>
      </w:r>
    </w:p>
    <w:p w:rsidR="00AE0E8D" w:rsidRPr="007E1D1B" w:rsidRDefault="003C743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(v nadaljevanju prostovoljec) </w:t>
      </w:r>
    </w:p>
    <w:p w:rsidR="00AE0E8D" w:rsidRPr="007E1D1B" w:rsidRDefault="00AE0E8D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skleneta 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1D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0E8D" w:rsidRPr="007E1D1B" w:rsidRDefault="00B83E8A" w:rsidP="007E1D1B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1D1B">
        <w:rPr>
          <w:rFonts w:ascii="Times New Roman" w:hAnsi="Times New Roman" w:cs="Times New Roman"/>
          <w:b/>
          <w:sz w:val="24"/>
          <w:szCs w:val="24"/>
        </w:rPr>
        <w:t>POG</w:t>
      </w:r>
      <w:r w:rsidR="00062D11" w:rsidRPr="007E1D1B">
        <w:rPr>
          <w:rFonts w:ascii="Times New Roman" w:hAnsi="Times New Roman" w:cs="Times New Roman"/>
          <w:b/>
          <w:sz w:val="24"/>
          <w:szCs w:val="24"/>
        </w:rPr>
        <w:t>ODBO O BREZPLAČNEM MENTORIRANJU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062D11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>Aktivnost mentoriranja zajema vse aktivnosti povezane z uvajanjem, usposabljanjem in vodenjem dela študentov na praksi v organizaciji naročnika</w:t>
      </w:r>
      <w:r w:rsidR="003C743C" w:rsidRPr="007E1D1B">
        <w:rPr>
          <w:rFonts w:ascii="Times New Roman" w:hAnsi="Times New Roman" w:cs="Times New Roman"/>
        </w:rPr>
        <w:t xml:space="preserve"> in druge oblike </w:t>
      </w:r>
      <w:r w:rsidR="00387C47" w:rsidRPr="007E1D1B">
        <w:rPr>
          <w:rFonts w:ascii="Times New Roman" w:hAnsi="Times New Roman" w:cs="Times New Roman"/>
        </w:rPr>
        <w:t>del in nalog</w:t>
      </w:r>
      <w:r w:rsidR="003C743C" w:rsidRPr="007E1D1B">
        <w:rPr>
          <w:rFonts w:ascii="Times New Roman" w:hAnsi="Times New Roman" w:cs="Times New Roman"/>
        </w:rPr>
        <w:t xml:space="preserve">, v skladu z veljavno zakonodajo in po navodilih </w:t>
      </w:r>
      <w:r w:rsidR="00387C47" w:rsidRPr="007E1D1B">
        <w:rPr>
          <w:rFonts w:ascii="Times New Roman" w:hAnsi="Times New Roman" w:cs="Times New Roman"/>
        </w:rPr>
        <w:t>organizacije in posamezne fakultete oz. srednje šole</w:t>
      </w:r>
      <w:r w:rsidR="003C743C" w:rsidRPr="007E1D1B">
        <w:rPr>
          <w:rFonts w:ascii="Times New Roman" w:hAnsi="Times New Roman" w:cs="Times New Roman"/>
        </w:rPr>
        <w:t>.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Kraj opravljanja </w:t>
      </w:r>
      <w:r w:rsidR="00062D11" w:rsidRPr="007E1D1B">
        <w:rPr>
          <w:rFonts w:ascii="Times New Roman" w:hAnsi="Times New Roman" w:cs="Times New Roman"/>
        </w:rPr>
        <w:t>mentoriranja je na naslovu sedeža organizacije</w:t>
      </w:r>
      <w:r w:rsidRPr="007E1D1B">
        <w:rPr>
          <w:rFonts w:ascii="Times New Roman" w:hAnsi="Times New Roman" w:cs="Times New Roman"/>
        </w:rPr>
        <w:t xml:space="preserve"> </w:t>
      </w:r>
      <w:r w:rsidR="00062D11" w:rsidRPr="007E1D1B">
        <w:rPr>
          <w:rFonts w:ascii="Times New Roman" w:hAnsi="Times New Roman" w:cs="Times New Roman"/>
        </w:rPr>
        <w:t>naročnika</w:t>
      </w:r>
      <w:r w:rsidRPr="007E1D1B">
        <w:rPr>
          <w:rFonts w:ascii="Times New Roman" w:hAnsi="Times New Roman" w:cs="Times New Roman"/>
        </w:rPr>
        <w:t>.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Časovno obdobje opravljanja </w:t>
      </w:r>
      <w:r w:rsidR="00387C47" w:rsidRPr="007E1D1B">
        <w:rPr>
          <w:rFonts w:ascii="Times New Roman" w:hAnsi="Times New Roman" w:cs="Times New Roman"/>
        </w:rPr>
        <w:t>mentoriranja</w:t>
      </w:r>
      <w:r w:rsidRPr="007E1D1B">
        <w:rPr>
          <w:rFonts w:ascii="Times New Roman" w:hAnsi="Times New Roman" w:cs="Times New Roman"/>
        </w:rPr>
        <w:t>: nedoločen čas, do preklica s strani organizacije</w:t>
      </w:r>
      <w:r w:rsidR="00387C47" w:rsidRPr="007E1D1B">
        <w:rPr>
          <w:rFonts w:ascii="Times New Roman" w:hAnsi="Times New Roman" w:cs="Times New Roman"/>
        </w:rPr>
        <w:t xml:space="preserve"> ali prostovoljca</w:t>
      </w:r>
      <w:r w:rsidRPr="007E1D1B">
        <w:rPr>
          <w:rFonts w:ascii="Times New Roman" w:hAnsi="Times New Roman" w:cs="Times New Roman"/>
        </w:rPr>
        <w:t>.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Obveznosti prostovoljca: 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Opravlja </w:t>
      </w:r>
      <w:r w:rsidR="008D3222" w:rsidRPr="007E1D1B">
        <w:rPr>
          <w:rFonts w:ascii="Times New Roman" w:hAnsi="Times New Roman" w:cs="Times New Roman"/>
        </w:rPr>
        <w:t>mentorsko</w:t>
      </w:r>
      <w:r w:rsidRPr="007E1D1B">
        <w:rPr>
          <w:rFonts w:ascii="Times New Roman" w:hAnsi="Times New Roman" w:cs="Times New Roman"/>
        </w:rPr>
        <w:t xml:space="preserve"> delo na podlagi te</w:t>
      </w:r>
      <w:r w:rsidR="008D3222" w:rsidRPr="007E1D1B">
        <w:rPr>
          <w:rFonts w:ascii="Times New Roman" w:hAnsi="Times New Roman" w:cs="Times New Roman"/>
        </w:rPr>
        <w:t xml:space="preserve"> pogodbe</w:t>
      </w:r>
      <w:r w:rsidRPr="007E1D1B">
        <w:rPr>
          <w:rFonts w:ascii="Times New Roman" w:hAnsi="Times New Roman" w:cs="Times New Roman"/>
        </w:rPr>
        <w:t xml:space="preserve">. </w:t>
      </w:r>
    </w:p>
    <w:p w:rsidR="00AE0E8D" w:rsidRPr="007E1D1B" w:rsidRDefault="008D3222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>Mentorsko</w:t>
      </w:r>
      <w:r w:rsidR="003C743C" w:rsidRPr="007E1D1B">
        <w:rPr>
          <w:rFonts w:ascii="Times New Roman" w:hAnsi="Times New Roman" w:cs="Times New Roman"/>
        </w:rPr>
        <w:t xml:space="preserve"> delo opravlja skrbno, v skladu s strokovnimi standardi in etičnimi pravili ter prejetimi </w:t>
      </w:r>
      <w:r w:rsidRPr="007E1D1B">
        <w:rPr>
          <w:rFonts w:ascii="Times New Roman" w:hAnsi="Times New Roman" w:cs="Times New Roman"/>
        </w:rPr>
        <w:t>navodili s strani organizacije in/ali visokošolskega zavoda oz. srednje šole</w:t>
      </w:r>
      <w:r w:rsidR="003C743C" w:rsidRPr="007E1D1B">
        <w:rPr>
          <w:rFonts w:ascii="Times New Roman" w:hAnsi="Times New Roman" w:cs="Times New Roman"/>
        </w:rPr>
        <w:t xml:space="preserve">. 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Spoštuje pravila delovanja organizacije. </w:t>
      </w:r>
    </w:p>
    <w:p w:rsidR="008D3222" w:rsidRPr="007E1D1B" w:rsidRDefault="008D3222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>Mentor koordinira delo in posreduje vse potrebne informacije o delu mentorirancem.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Poroča o opravljenem </w:t>
      </w:r>
      <w:r w:rsidR="008D3222" w:rsidRPr="007E1D1B">
        <w:rPr>
          <w:rFonts w:ascii="Times New Roman" w:hAnsi="Times New Roman" w:cs="Times New Roman"/>
        </w:rPr>
        <w:t xml:space="preserve">mentorskem </w:t>
      </w:r>
      <w:r w:rsidRPr="007E1D1B">
        <w:rPr>
          <w:rFonts w:ascii="Times New Roman" w:hAnsi="Times New Roman" w:cs="Times New Roman"/>
        </w:rPr>
        <w:t xml:space="preserve">delu </w:t>
      </w:r>
      <w:r w:rsidR="008D3222" w:rsidRPr="007E1D1B">
        <w:rPr>
          <w:rFonts w:ascii="Times New Roman" w:hAnsi="Times New Roman" w:cs="Times New Roman"/>
        </w:rPr>
        <w:t>odgovorni osebi v organizaciji</w:t>
      </w:r>
      <w:r w:rsidRPr="007E1D1B">
        <w:rPr>
          <w:rFonts w:ascii="Times New Roman" w:hAnsi="Times New Roman" w:cs="Times New Roman"/>
        </w:rPr>
        <w:t xml:space="preserve">. 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Upošteva zaupnost podatkov </w:t>
      </w:r>
      <w:r w:rsidR="008D3222" w:rsidRPr="007E1D1B">
        <w:rPr>
          <w:rFonts w:ascii="Times New Roman" w:hAnsi="Times New Roman" w:cs="Times New Roman"/>
        </w:rPr>
        <w:t xml:space="preserve">o </w:t>
      </w:r>
      <w:r w:rsidRPr="007E1D1B">
        <w:rPr>
          <w:rFonts w:ascii="Times New Roman" w:hAnsi="Times New Roman" w:cs="Times New Roman"/>
        </w:rPr>
        <w:t>organizacij</w:t>
      </w:r>
      <w:r w:rsidR="008D3222" w:rsidRPr="007E1D1B">
        <w:rPr>
          <w:rFonts w:ascii="Times New Roman" w:hAnsi="Times New Roman" w:cs="Times New Roman"/>
        </w:rPr>
        <w:t xml:space="preserve">i </w:t>
      </w:r>
      <w:r w:rsidRPr="007E1D1B">
        <w:rPr>
          <w:rFonts w:ascii="Times New Roman" w:hAnsi="Times New Roman" w:cs="Times New Roman"/>
        </w:rPr>
        <w:t xml:space="preserve">in </w:t>
      </w:r>
      <w:r w:rsidR="008D3222" w:rsidRPr="007E1D1B">
        <w:rPr>
          <w:rFonts w:ascii="Times New Roman" w:hAnsi="Times New Roman" w:cs="Times New Roman"/>
        </w:rPr>
        <w:t>vseh zaposlenih</w:t>
      </w:r>
      <w:r w:rsidRPr="007E1D1B">
        <w:rPr>
          <w:rFonts w:ascii="Times New Roman" w:hAnsi="Times New Roman" w:cs="Times New Roman"/>
        </w:rPr>
        <w:t xml:space="preserve">. Prostovoljec lahko uporablja le tiste (osebne) podatke, ki jih potrebuje za svoje delo. 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Prostovoljec se odpoveduje uveljavljanju kakršnih koli odškodninskih zahtevkov do organizacije in je pred začetkom opravljanja </w:t>
      </w:r>
      <w:r w:rsidR="008D3222" w:rsidRPr="007E1D1B">
        <w:rPr>
          <w:rFonts w:ascii="Times New Roman" w:hAnsi="Times New Roman" w:cs="Times New Roman"/>
        </w:rPr>
        <w:t>mentorskega</w:t>
      </w:r>
      <w:r w:rsidRPr="007E1D1B">
        <w:rPr>
          <w:rFonts w:ascii="Times New Roman" w:hAnsi="Times New Roman" w:cs="Times New Roman"/>
        </w:rPr>
        <w:t xml:space="preserve"> dela poučen o vseh nevarnostih </w:t>
      </w:r>
      <w:r w:rsidR="008D3222" w:rsidRPr="007E1D1B">
        <w:rPr>
          <w:rFonts w:ascii="Times New Roman" w:hAnsi="Times New Roman" w:cs="Times New Roman"/>
        </w:rPr>
        <w:t xml:space="preserve">in rizikih </w:t>
      </w:r>
      <w:r w:rsidRPr="007E1D1B">
        <w:rPr>
          <w:rFonts w:ascii="Times New Roman" w:hAnsi="Times New Roman" w:cs="Times New Roman"/>
        </w:rPr>
        <w:t xml:space="preserve">pri delu, ki jim </w:t>
      </w:r>
      <w:r w:rsidR="008D3222" w:rsidRPr="007E1D1B">
        <w:rPr>
          <w:rFonts w:ascii="Times New Roman" w:hAnsi="Times New Roman" w:cs="Times New Roman"/>
        </w:rPr>
        <w:t>je</w:t>
      </w:r>
      <w:r w:rsidRPr="007E1D1B">
        <w:rPr>
          <w:rFonts w:ascii="Times New Roman" w:hAnsi="Times New Roman" w:cs="Times New Roman"/>
        </w:rPr>
        <w:t xml:space="preserve"> </w:t>
      </w:r>
      <w:r w:rsidR="008D3222" w:rsidRPr="007E1D1B">
        <w:rPr>
          <w:rFonts w:ascii="Times New Roman" w:hAnsi="Times New Roman" w:cs="Times New Roman"/>
        </w:rPr>
        <w:t xml:space="preserve">s </w:t>
      </w:r>
      <w:r w:rsidRPr="007E1D1B">
        <w:rPr>
          <w:rFonts w:ascii="Times New Roman" w:hAnsi="Times New Roman" w:cs="Times New Roman"/>
        </w:rPr>
        <w:t>takim delom izpostavlj</w:t>
      </w:r>
      <w:r w:rsidR="008D3222" w:rsidRPr="007E1D1B">
        <w:rPr>
          <w:rFonts w:ascii="Times New Roman" w:hAnsi="Times New Roman" w:cs="Times New Roman"/>
        </w:rPr>
        <w:t>en</w:t>
      </w:r>
      <w:r w:rsidRPr="007E1D1B">
        <w:rPr>
          <w:rFonts w:ascii="Times New Roman" w:hAnsi="Times New Roman" w:cs="Times New Roman"/>
        </w:rPr>
        <w:t xml:space="preserve">.  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lastRenderedPageBreak/>
        <w:t xml:space="preserve">Prostovoljec prevzema polno odgovornost za vso morebitno škodo, ki bi lahko nastala </w:t>
      </w:r>
      <w:r w:rsidR="008D3222" w:rsidRPr="007E1D1B">
        <w:rPr>
          <w:rFonts w:ascii="Times New Roman" w:hAnsi="Times New Roman" w:cs="Times New Roman"/>
        </w:rPr>
        <w:t>na osnovi njegove neustreznega ravnanja in delovanja, ki ni v skladu s to pogodbo</w:t>
      </w:r>
      <w:r w:rsidRPr="007E1D1B">
        <w:rPr>
          <w:rFonts w:ascii="Times New Roman" w:hAnsi="Times New Roman" w:cs="Times New Roman"/>
        </w:rPr>
        <w:t xml:space="preserve">. </w:t>
      </w:r>
    </w:p>
    <w:p w:rsidR="00AE0E8D" w:rsidRPr="007E1D1B" w:rsidRDefault="003C743C" w:rsidP="007E1D1B">
      <w:pPr>
        <w:pStyle w:val="Odstavekseznama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V primeru prekinitve prostovoljskega dela, prostovoljec svojo odločitev sporoči organizaciji </w:t>
      </w:r>
      <w:r w:rsidR="008D3222" w:rsidRPr="007E1D1B">
        <w:rPr>
          <w:rFonts w:ascii="Times New Roman" w:hAnsi="Times New Roman" w:cs="Times New Roman"/>
        </w:rPr>
        <w:t xml:space="preserve">najmanj </w:t>
      </w:r>
      <w:r w:rsidRPr="007E1D1B">
        <w:rPr>
          <w:rFonts w:ascii="Times New Roman" w:hAnsi="Times New Roman" w:cs="Times New Roman"/>
        </w:rPr>
        <w:t>15 dni pred predvidenim prenehanjem sodelovanja</w:t>
      </w:r>
      <w:r w:rsidR="008D3222" w:rsidRPr="007E1D1B">
        <w:rPr>
          <w:rFonts w:ascii="Times New Roman" w:hAnsi="Times New Roman" w:cs="Times New Roman"/>
        </w:rPr>
        <w:t xml:space="preserve"> (pogodbo se lahko prekine samo v obdobju, ko prostovoljec ne mentorira nikogar v organizaciji)</w:t>
      </w:r>
      <w:r w:rsidRPr="007E1D1B">
        <w:rPr>
          <w:rFonts w:ascii="Times New Roman" w:hAnsi="Times New Roman" w:cs="Times New Roman"/>
        </w:rPr>
        <w:t xml:space="preserve">.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Obveznosti organizacije: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Prostovoljcu določi </w:t>
      </w:r>
      <w:r w:rsidR="008D3222" w:rsidRPr="007E1D1B">
        <w:rPr>
          <w:rFonts w:ascii="Times New Roman" w:hAnsi="Times New Roman" w:cs="Times New Roman"/>
        </w:rPr>
        <w:t>odgovorno in obenem kontaktno osebo: _______________________</w:t>
      </w:r>
      <w:r w:rsidRPr="007E1D1B">
        <w:rPr>
          <w:rFonts w:ascii="Times New Roman" w:hAnsi="Times New Roman" w:cs="Times New Roman"/>
        </w:rPr>
        <w:t xml:space="preserve">, </w:t>
      </w:r>
      <w:r w:rsidR="008D3222" w:rsidRPr="007E1D1B">
        <w:rPr>
          <w:rFonts w:ascii="Times New Roman" w:hAnsi="Times New Roman" w:cs="Times New Roman"/>
        </w:rPr>
        <w:t>k</w:t>
      </w:r>
      <w:r w:rsidRPr="007E1D1B">
        <w:rPr>
          <w:rFonts w:ascii="Times New Roman" w:hAnsi="Times New Roman" w:cs="Times New Roman"/>
        </w:rPr>
        <w:t>i je dosegljiv</w:t>
      </w:r>
      <w:r w:rsidR="007E1D1B" w:rsidRPr="007E1D1B">
        <w:rPr>
          <w:rFonts w:ascii="Times New Roman" w:hAnsi="Times New Roman" w:cs="Times New Roman"/>
        </w:rPr>
        <w:t>/a</w:t>
      </w:r>
      <w:r w:rsidRPr="007E1D1B">
        <w:rPr>
          <w:rFonts w:ascii="Times New Roman" w:hAnsi="Times New Roman" w:cs="Times New Roman"/>
        </w:rPr>
        <w:t xml:space="preserve"> na telefon: </w:t>
      </w:r>
      <w:r w:rsidR="008D3222" w:rsidRPr="007E1D1B">
        <w:rPr>
          <w:rFonts w:ascii="Times New Roman" w:hAnsi="Times New Roman" w:cs="Times New Roman"/>
        </w:rPr>
        <w:t>________________________ in mail: _______________________________.</w:t>
      </w:r>
    </w:p>
    <w:p w:rsidR="00AE0E8D" w:rsidRPr="007E1D1B" w:rsidRDefault="008D3222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Odgovorna oseba skupaj z mentorjem </w:t>
      </w:r>
      <w:r w:rsidR="003C743C" w:rsidRPr="007E1D1B">
        <w:rPr>
          <w:rFonts w:ascii="Times New Roman" w:hAnsi="Times New Roman" w:cs="Times New Roman"/>
        </w:rPr>
        <w:t>koordinira delo in posreduje vse potrebne informacije o delu</w:t>
      </w:r>
      <w:r w:rsidRPr="007E1D1B">
        <w:rPr>
          <w:rFonts w:ascii="Times New Roman" w:hAnsi="Times New Roman" w:cs="Times New Roman"/>
        </w:rPr>
        <w:t xml:space="preserve"> mentorirancem</w:t>
      </w:r>
      <w:r w:rsidR="003C743C" w:rsidRPr="007E1D1B">
        <w:rPr>
          <w:rFonts w:ascii="Times New Roman" w:hAnsi="Times New Roman" w:cs="Times New Roman"/>
        </w:rPr>
        <w:t xml:space="preserve">. Občasno, tudi nenapovedano, preverja ali prostovoljec izpolnjuje zahtevane pogoje.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Zagotavlja spoštovanje varstva osebnih podatkov in pravice do zasebnosti prostovoljca.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Po svojih zmožnostih zagotavlja materialne pogoje in sredstva za izvajanje </w:t>
      </w:r>
      <w:r w:rsidR="008D3222" w:rsidRPr="007E1D1B">
        <w:rPr>
          <w:rFonts w:ascii="Times New Roman" w:hAnsi="Times New Roman" w:cs="Times New Roman"/>
        </w:rPr>
        <w:t>mentorskega</w:t>
      </w:r>
      <w:r w:rsidRPr="007E1D1B">
        <w:rPr>
          <w:rFonts w:ascii="Times New Roman" w:hAnsi="Times New Roman" w:cs="Times New Roman"/>
        </w:rPr>
        <w:t xml:space="preserve"> dela</w:t>
      </w:r>
      <w:r w:rsidR="008D3222" w:rsidRPr="007E1D1B">
        <w:rPr>
          <w:rFonts w:ascii="Times New Roman" w:hAnsi="Times New Roman" w:cs="Times New Roman"/>
        </w:rPr>
        <w:t xml:space="preserve"> prostovoljca</w:t>
      </w:r>
      <w:r w:rsidRPr="007E1D1B">
        <w:rPr>
          <w:rFonts w:ascii="Times New Roman" w:hAnsi="Times New Roman" w:cs="Times New Roman"/>
        </w:rPr>
        <w:t xml:space="preserve">.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Prostovoljca seznanja z morebitnimi nevarnostmi </w:t>
      </w:r>
      <w:r w:rsidR="008D3222" w:rsidRPr="007E1D1B">
        <w:rPr>
          <w:rFonts w:ascii="Times New Roman" w:hAnsi="Times New Roman" w:cs="Times New Roman"/>
        </w:rPr>
        <w:t>mentorskega</w:t>
      </w:r>
      <w:r w:rsidRPr="007E1D1B">
        <w:rPr>
          <w:rFonts w:ascii="Times New Roman" w:hAnsi="Times New Roman" w:cs="Times New Roman"/>
        </w:rPr>
        <w:t xml:space="preserve"> dela.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Na željo prostovoljca izda pisno potrdilo opravljenem prostovoljskem delu.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Zagotavlja možnosti aktivnega sodelovanja pri odločanju v zadevah, ki vplivajo na prostovoljsko delo. </w:t>
      </w:r>
    </w:p>
    <w:p w:rsidR="00AE0E8D" w:rsidRPr="007E1D1B" w:rsidRDefault="003C743C" w:rsidP="007E1D1B">
      <w:pPr>
        <w:pStyle w:val="Odstavekseznama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Upošteva pravico prostovoljca do odklonitve dela, ki se mu zdi moralno nesprejemljivo ali je v nasprotju z veljavno zakonodajo.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Kraj, datum_____________________                             </w:t>
      </w:r>
      <w:r w:rsidRPr="007E1D1B">
        <w:rPr>
          <w:rFonts w:ascii="Times New Roman" w:hAnsi="Times New Roman" w:cs="Times New Roman"/>
        </w:rPr>
        <w:tab/>
        <w:t xml:space="preserve">Kraj, datum____________________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Podpis prostovoljca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Organizacija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387C47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____________________________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</w:r>
      <w:r w:rsidR="00387C47" w:rsidRPr="007E1D1B">
        <w:rPr>
          <w:rFonts w:ascii="Times New Roman" w:hAnsi="Times New Roman" w:cs="Times New Roman"/>
        </w:rPr>
        <w:t>____________________________</w:t>
      </w:r>
    </w:p>
    <w:p w:rsidR="00AE0E8D" w:rsidRPr="007E1D1B" w:rsidRDefault="00387C47" w:rsidP="007E1D1B">
      <w:pPr>
        <w:spacing w:after="0" w:line="288" w:lineRule="auto"/>
        <w:ind w:left="4258" w:firstLine="698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>Ime in priimek, funkcija</w:t>
      </w:r>
    </w:p>
    <w:p w:rsidR="00AE0E8D" w:rsidRPr="007E1D1B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1D1B">
        <w:rPr>
          <w:rFonts w:ascii="Times New Roman" w:hAnsi="Times New Roman" w:cs="Times New Roman"/>
          <w:b/>
          <w:sz w:val="24"/>
          <w:szCs w:val="24"/>
        </w:rPr>
        <w:t xml:space="preserve">IZJAVA PROSTOVOLJCA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IZJAVLJAM, da ne obstajajo zdravstvene ali druge okoliščine, ki bi mi onemogočale ali bistveno oteževale izpolnjevanje obveznosti ali bi lahko ogrozile moje zdravje ali življenje in zdravje oseb, s katerimi med opravljanjem prostovoljskega dela prihajam v stik.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Datum: 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 xml:space="preserve"> </w:t>
      </w:r>
      <w:r w:rsidRPr="007E1D1B">
        <w:rPr>
          <w:rFonts w:ascii="Times New Roman" w:hAnsi="Times New Roman" w:cs="Times New Roman"/>
        </w:rPr>
        <w:tab/>
        <w:t>Prostovoljec</w:t>
      </w:r>
      <w:r w:rsidR="00387C47" w:rsidRPr="007E1D1B">
        <w:rPr>
          <w:rFonts w:ascii="Times New Roman" w:hAnsi="Times New Roman" w:cs="Times New Roman"/>
        </w:rPr>
        <w:t>: ime in priimek</w:t>
      </w:r>
    </w:p>
    <w:p w:rsidR="00387C47" w:rsidRPr="007E1D1B" w:rsidRDefault="00387C47" w:rsidP="007E1D1B">
      <w:pPr>
        <w:spacing w:after="0" w:line="288" w:lineRule="auto"/>
        <w:ind w:left="11" w:hanging="11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>______________________</w:t>
      </w:r>
      <w:r w:rsidRPr="007E1D1B">
        <w:rPr>
          <w:rFonts w:ascii="Times New Roman" w:hAnsi="Times New Roman" w:cs="Times New Roman"/>
        </w:rPr>
        <w:tab/>
      </w:r>
      <w:r w:rsidRPr="007E1D1B">
        <w:rPr>
          <w:rFonts w:ascii="Times New Roman" w:hAnsi="Times New Roman" w:cs="Times New Roman"/>
        </w:rPr>
        <w:tab/>
      </w:r>
      <w:r w:rsidRPr="007E1D1B">
        <w:rPr>
          <w:rFonts w:ascii="Times New Roman" w:hAnsi="Times New Roman" w:cs="Times New Roman"/>
        </w:rPr>
        <w:tab/>
        <w:t>______________________________</w:t>
      </w:r>
    </w:p>
    <w:sectPr w:rsidR="00387C47" w:rsidRPr="007E1D1B" w:rsidSect="007E1D1B">
      <w:headerReference w:type="default" r:id="rId7"/>
      <w:footerReference w:type="default" r:id="rId8"/>
      <w:pgSz w:w="11906" w:h="16838"/>
      <w:pgMar w:top="1134" w:right="1418" w:bottom="1418" w:left="1418" w:header="2154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882" w:rsidRDefault="006A7882" w:rsidP="007E1D1B">
      <w:pPr>
        <w:spacing w:after="0" w:line="240" w:lineRule="auto"/>
      </w:pPr>
      <w:r>
        <w:separator/>
      </w:r>
    </w:p>
  </w:endnote>
  <w:endnote w:type="continuationSeparator" w:id="0">
    <w:p w:rsidR="006A7882" w:rsidRDefault="006A7882" w:rsidP="007E1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1356081252"/>
      <w:docPartObj>
        <w:docPartGallery w:val="Page Numbers (Bottom of Page)"/>
        <w:docPartUnique/>
      </w:docPartObj>
    </w:sdtPr>
    <w:sdtContent>
      <w:p w:rsidR="007E1D1B" w:rsidRPr="007E1D1B" w:rsidRDefault="007E1D1B" w:rsidP="007E1D1B">
        <w:pPr>
          <w:pStyle w:val="Nog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7E1D1B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7E1D1B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7E1D1B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7E1D1B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882" w:rsidRDefault="006A7882" w:rsidP="007E1D1B">
      <w:pPr>
        <w:spacing w:after="0" w:line="240" w:lineRule="auto"/>
      </w:pPr>
      <w:r>
        <w:separator/>
      </w:r>
    </w:p>
  </w:footnote>
  <w:footnote w:type="continuationSeparator" w:id="0">
    <w:p w:rsidR="006A7882" w:rsidRDefault="006A7882" w:rsidP="007E1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page" w:horzAnchor="margin" w:tblpY="736"/>
      <w:tblW w:w="9644" w:type="dxa"/>
      <w:tblLook w:val="04A0" w:firstRow="1" w:lastRow="0" w:firstColumn="1" w:lastColumn="0" w:noHBand="0" w:noVBand="1"/>
    </w:tblPr>
    <w:tblGrid>
      <w:gridCol w:w="4869"/>
      <w:gridCol w:w="4775"/>
    </w:tblGrid>
    <w:tr w:rsidR="007E1D1B" w:rsidRPr="005A1D4C" w:rsidTr="00047DF2">
      <w:trPr>
        <w:trHeight w:val="1306"/>
      </w:trPr>
      <w:tc>
        <w:tcPr>
          <w:tcW w:w="4869" w:type="dxa"/>
          <w:shd w:val="clear" w:color="auto" w:fill="auto"/>
          <w:tcMar>
            <w:left w:w="0" w:type="dxa"/>
            <w:right w:w="0" w:type="dxa"/>
          </w:tcMar>
        </w:tcPr>
        <w:p w:rsidR="007E1D1B" w:rsidRPr="005A1D4C" w:rsidRDefault="007E1D1B" w:rsidP="007E1D1B">
          <w:pPr>
            <w:pStyle w:val="Glava"/>
            <w:ind w:left="142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48DC1845" wp14:editId="3E9BF32C">
                <wp:extent cx="2788920" cy="762000"/>
                <wp:effectExtent l="19050" t="0" r="0" b="0"/>
                <wp:docPr id="3" name="Picture 2" descr="Opis: C:\tmp\brisi\mf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Opis: C:\tmp\brisi\mf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8892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5" w:type="dxa"/>
          <w:shd w:val="clear" w:color="auto" w:fill="auto"/>
        </w:tcPr>
        <w:p w:rsidR="007E1D1B" w:rsidRPr="005A1D4C" w:rsidRDefault="007E1D1B" w:rsidP="007E1D1B">
          <w:pPr>
            <w:pStyle w:val="Glava"/>
            <w:tabs>
              <w:tab w:val="center" w:pos="4647"/>
            </w:tabs>
            <w:ind w:right="93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7FCCAC3B" wp14:editId="69F85E0C">
                <wp:extent cx="1051560" cy="762000"/>
                <wp:effectExtent l="19050" t="0" r="0" b="0"/>
                <wp:docPr id="4" name="Picture 3" descr="Opis: C:\tmp\brisi\mf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Opis: C:\tmp\brisi\mf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156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1D1B" w:rsidRPr="007E1D1B" w:rsidRDefault="007E1D1B">
    <w:pPr>
      <w:pStyle w:val="Glava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A310F"/>
    <w:multiLevelType w:val="hybridMultilevel"/>
    <w:tmpl w:val="84121A6E"/>
    <w:lvl w:ilvl="0" w:tplc="0424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" w15:restartNumberingAfterBreak="0">
    <w:nsid w:val="249E0563"/>
    <w:multiLevelType w:val="hybridMultilevel"/>
    <w:tmpl w:val="A0B48BDC"/>
    <w:lvl w:ilvl="0" w:tplc="0424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6BC242F7"/>
    <w:multiLevelType w:val="hybridMultilevel"/>
    <w:tmpl w:val="752ED516"/>
    <w:lvl w:ilvl="0" w:tplc="2326C732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94BE2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522CA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A07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53AD1F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13A1C3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9CA4BF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DA9D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8C0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MTcyNDM3trAwszBX0lEKTi0uzszPAykwrAUAjV0xdCwAAAA="/>
  </w:docVars>
  <w:rsids>
    <w:rsidRoot w:val="00AE0E8D"/>
    <w:rsid w:val="00062D11"/>
    <w:rsid w:val="00387C47"/>
    <w:rsid w:val="003C743C"/>
    <w:rsid w:val="005F0C4A"/>
    <w:rsid w:val="006A7882"/>
    <w:rsid w:val="007E1D1B"/>
    <w:rsid w:val="008D3222"/>
    <w:rsid w:val="00AE0E8D"/>
    <w:rsid w:val="00B83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62BB77"/>
  <w15:docId w15:val="{78BD8DD9-BFD7-4D27-978D-A014EB986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avaden">
    <w:name w:val="Normal"/>
    <w:qFormat/>
    <w:pPr>
      <w:spacing w:after="4" w:line="251" w:lineRule="auto"/>
      <w:ind w:left="10" w:hanging="10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i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i/>
      <w:color w:val="000000"/>
      <w:sz w:val="22"/>
    </w:rPr>
  </w:style>
  <w:style w:type="paragraph" w:styleId="Odstavekseznama">
    <w:name w:val="List Paragraph"/>
    <w:basedOn w:val="Navaden"/>
    <w:uiPriority w:val="34"/>
    <w:qFormat/>
    <w:rsid w:val="008D3222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E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E1D1B"/>
    <w:rPr>
      <w:rFonts w:ascii="Calibri" w:eastAsia="Calibri" w:hAnsi="Calibri" w:cs="Calibri"/>
      <w:color w:val="000000"/>
    </w:rPr>
  </w:style>
  <w:style w:type="paragraph" w:styleId="Noga">
    <w:name w:val="footer"/>
    <w:basedOn w:val="Navaden"/>
    <w:link w:val="NogaZnak"/>
    <w:uiPriority w:val="99"/>
    <w:unhideWhenUsed/>
    <w:rsid w:val="007E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E1D1B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</dc:creator>
  <cp:keywords/>
  <cp:lastModifiedBy>Gregor</cp:lastModifiedBy>
  <cp:revision>5</cp:revision>
  <dcterms:created xsi:type="dcterms:W3CDTF">2016-03-31T10:07:00Z</dcterms:created>
  <dcterms:modified xsi:type="dcterms:W3CDTF">2016-07-26T23:03:00Z</dcterms:modified>
</cp:coreProperties>
</file>